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9F26F" w14:textId="77777777" w:rsidR="001C200C" w:rsidRDefault="001C200C">
      <w:pPr>
        <w:rPr>
          <w:rFonts w:ascii="Arial" w:hAnsi="Arial" w:cs="Arial"/>
          <w:sz w:val="40"/>
          <w:szCs w:val="40"/>
        </w:rPr>
      </w:pPr>
    </w:p>
    <w:tbl>
      <w:tblPr>
        <w:tblW w:w="9606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1916"/>
        <w:gridCol w:w="7690"/>
      </w:tblGrid>
      <w:tr w:rsidR="001C200C" w:rsidRPr="001C200C" w14:paraId="308D8FB6" w14:textId="77777777" w:rsidTr="0014419B">
        <w:trPr>
          <w:trHeight w:val="508"/>
        </w:trPr>
        <w:tc>
          <w:tcPr>
            <w:tcW w:w="1916" w:type="dxa"/>
            <w:shd w:val="clear" w:color="auto" w:fill="auto"/>
          </w:tcPr>
          <w:p w14:paraId="6B4A8E8C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bookmarkStart w:id="0" w:name="_Hlk192234444"/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64B8A9F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eastAsia="zh-CN"/>
              </w:rPr>
            </w:pPr>
            <w:r w:rsidRPr="001C200C">
              <w:rPr>
                <w:rFonts w:ascii="Arial" w:eastAsia="Arial" w:hAnsi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1C200C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1C200C">
              <w:rPr>
                <w:rFonts w:ascii="Arial" w:eastAsia="Arial" w:hAnsi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1C200C">
              <w:rPr>
                <w:rFonts w:ascii="Arial" w:eastAsia="Arial" w:hAnsi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3B11AFAF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1C200C" w:rsidRPr="001C200C" w14:paraId="5BCEE86E" w14:textId="77777777" w:rsidTr="0014419B">
        <w:trPr>
          <w:trHeight w:val="508"/>
        </w:trPr>
        <w:tc>
          <w:tcPr>
            <w:tcW w:w="1916" w:type="dxa"/>
            <w:shd w:val="clear" w:color="auto" w:fill="auto"/>
          </w:tcPr>
          <w:p w14:paraId="41CF095E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A850CED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nna Zaremba</w:t>
            </w:r>
          </w:p>
          <w:p w14:paraId="2CFF5E3C" w14:textId="5D4DCC98" w:rsidR="001C200C" w:rsidRPr="001C200C" w:rsidRDefault="001C200C" w:rsidP="001C200C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tr w:rsidR="001C200C" w:rsidRPr="001C200C" w14:paraId="635BDE66" w14:textId="77777777" w:rsidTr="0014419B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2BB7AC7D" w14:textId="77777777" w:rsidR="001C200C" w:rsidRPr="001C200C" w:rsidRDefault="001C200C" w:rsidP="001C200C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4060F9CC" w14:textId="77777777" w:rsidR="001C200C" w:rsidRPr="001C200C" w:rsidRDefault="001C200C" w:rsidP="001C200C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1C200C" w:rsidRPr="001C200C" w14:paraId="345C1F8A" w14:textId="77777777" w:rsidTr="0014419B">
        <w:trPr>
          <w:trHeight w:val="490"/>
        </w:trPr>
        <w:tc>
          <w:tcPr>
            <w:tcW w:w="1916" w:type="dxa"/>
            <w:shd w:val="clear" w:color="auto" w:fill="auto"/>
          </w:tcPr>
          <w:p w14:paraId="566FE058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005C1726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6ADCD173" w14:textId="029CD7FA" w:rsidR="001C200C" w:rsidRPr="001C200C" w:rsidRDefault="001C200C" w:rsidP="001C200C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Senior Statistician</w:t>
            </w:r>
          </w:p>
        </w:tc>
      </w:tr>
      <w:tr w:rsidR="001C200C" w:rsidRPr="001C200C" w14:paraId="359610D8" w14:textId="77777777" w:rsidTr="0014419B">
        <w:trPr>
          <w:trHeight w:val="432"/>
        </w:trPr>
        <w:tc>
          <w:tcPr>
            <w:tcW w:w="1916" w:type="dxa"/>
            <w:shd w:val="clear" w:color="auto" w:fill="auto"/>
          </w:tcPr>
          <w:p w14:paraId="4D32C73A" w14:textId="77777777" w:rsidR="001C200C" w:rsidRPr="001C200C" w:rsidRDefault="001C200C" w:rsidP="001C200C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3011CA99" w14:textId="77777777" w:rsidR="001C200C" w:rsidRPr="001C200C" w:rsidRDefault="001C200C" w:rsidP="001C200C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1C200C" w:rsidRPr="001C200C" w14:paraId="5002A2D7" w14:textId="77777777" w:rsidTr="0014419B">
        <w:trPr>
          <w:trHeight w:val="432"/>
        </w:trPr>
        <w:tc>
          <w:tcPr>
            <w:tcW w:w="1916" w:type="dxa"/>
            <w:shd w:val="clear" w:color="auto" w:fill="auto"/>
          </w:tcPr>
          <w:p w14:paraId="59111053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EAC2288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 w:rsidRPr="001C200C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2CB5A834" w14:textId="77777777" w:rsidR="001C200C" w:rsidRPr="001C200C" w:rsidRDefault="001C200C" w:rsidP="001C200C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1C200C">
              <w:rPr>
                <w:rFonts w:ascii="Arial" w:eastAsia="Arial" w:hAnsi="Arial" w:cs="Arial"/>
                <w:sz w:val="28"/>
                <w:szCs w:val="28"/>
                <w:lang w:eastAsia="zh-CN"/>
              </w:rPr>
              <w:t>Junior Statistician</w:t>
            </w:r>
          </w:p>
        </w:tc>
      </w:tr>
      <w:bookmarkEnd w:id="0"/>
    </w:tbl>
    <w:p w14:paraId="79AB6005" w14:textId="77777777" w:rsidR="003723EC" w:rsidRDefault="003723EC"/>
    <w:p w14:paraId="27EC26B4" w14:textId="77777777" w:rsidR="003723EC" w:rsidRDefault="003723EC"/>
    <w:p w14:paraId="676EFE9E" w14:textId="77777777" w:rsidR="003723EC" w:rsidRDefault="003723EC"/>
    <w:p w14:paraId="126B9126" w14:textId="77777777" w:rsidR="003723EC" w:rsidRDefault="003723EC"/>
    <w:p w14:paraId="39D35683" w14:textId="77777777" w:rsidR="003723EC" w:rsidRDefault="003723EC"/>
    <w:p w14:paraId="5EB56CD9" w14:textId="77777777" w:rsidR="003723EC" w:rsidRDefault="003723EC"/>
    <w:p w14:paraId="1A80EA9A" w14:textId="77777777" w:rsidR="003723EC" w:rsidRDefault="003723EC"/>
    <w:p w14:paraId="5D1DD22D" w14:textId="77777777" w:rsidR="003723EC" w:rsidRDefault="003723EC"/>
    <w:p w14:paraId="2852DBD1" w14:textId="77777777" w:rsidR="003723EC" w:rsidRDefault="003723EC"/>
    <w:p w14:paraId="1BD2A7E9" w14:textId="0DC7B779" w:rsidR="00787128" w:rsidRDefault="009D1908">
      <w:r>
        <w:br w:type="page"/>
      </w:r>
    </w:p>
    <w:p w14:paraId="7B8047C5" w14:textId="77777777" w:rsidR="00787128" w:rsidRDefault="009D1908">
      <w:pPr>
        <w:pStyle w:val="Compact"/>
        <w:numPr>
          <w:ilvl w:val="0"/>
          <w:numId w:val="15"/>
        </w:numPr>
      </w:pPr>
      <w:r>
        <w:lastRenderedPageBreak/>
        <w:t>Check library loading correctness:</w:t>
      </w:r>
    </w:p>
    <w:p w14:paraId="034E3E44" w14:textId="77777777" w:rsidR="00787128" w:rsidRDefault="009D19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BB7672E" w14:textId="77777777" w:rsidR="00787128" w:rsidRDefault="009D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75FE3D8E" w14:textId="77777777" w:rsidR="00787128" w:rsidRDefault="009D190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58C6C72" w14:textId="77777777" w:rsidR="00787128" w:rsidRDefault="009D190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67290EA1" w14:textId="77777777" w:rsidR="00787128" w:rsidRDefault="009D19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QLit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arkdow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DBI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SQLi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markdow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ome libraries failed to loa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l libraries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D231FB0" w14:textId="77777777" w:rsidR="00787128" w:rsidRDefault="009D1908">
      <w:pPr>
        <w:pStyle w:val="SourceCode"/>
      </w:pPr>
      <w:r>
        <w:rPr>
          <w:rStyle w:val="VerbatimChar"/>
        </w:rPr>
        <w:t>## All libraries loaded successfully.</w:t>
      </w:r>
    </w:p>
    <w:p w14:paraId="37837DAD" w14:textId="77777777" w:rsidR="00787128" w:rsidRDefault="009D1908">
      <w:pPr>
        <w:pStyle w:val="Compact"/>
        <w:numPr>
          <w:ilvl w:val="0"/>
          <w:numId w:val="16"/>
        </w:numPr>
      </w:pPr>
      <w:r>
        <w:t>Simulate the data and display header:</w:t>
      </w:r>
    </w:p>
    <w:p w14:paraId="4A792E6A" w14:textId="77777777" w:rsidR="00787128" w:rsidRDefault="009D1908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core_P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core_Po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</w:p>
    <w:p w14:paraId="25F666CF" w14:textId="77777777" w:rsidR="00787128" w:rsidRDefault="009D1908">
      <w:pPr>
        <w:pStyle w:val="SourceCode"/>
      </w:pPr>
      <w:r>
        <w:rPr>
          <w:rStyle w:val="VerbatimChar"/>
        </w:rPr>
        <w:t xml:space="preserve">##   ID     Group Age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Post</w:t>
      </w:r>
      <w:proofErr w:type="spellEnd"/>
      <w:r>
        <w:br/>
      </w:r>
      <w:r>
        <w:rPr>
          <w:rStyle w:val="VerbatimChar"/>
        </w:rPr>
        <w:t>## 1  1   Control  44      57.2       83.5</w:t>
      </w:r>
      <w:r>
        <w:br/>
      </w:r>
      <w:r>
        <w:rPr>
          <w:rStyle w:val="VerbatimChar"/>
        </w:rPr>
        <w:lastRenderedPageBreak/>
        <w:t>## 2  2   Control  33      78.9       60.3</w:t>
      </w:r>
      <w:r>
        <w:br/>
      </w:r>
      <w:r>
        <w:rPr>
          <w:rStyle w:val="VerbatimChar"/>
        </w:rPr>
        <w:t>## 3  3   Control  40      68.0       83.4</w:t>
      </w:r>
      <w:r>
        <w:br/>
      </w:r>
      <w:r>
        <w:rPr>
          <w:rStyle w:val="VerbatimChar"/>
        </w:rPr>
        <w:t>## 4  4 Treatment  58      65.5       81.9</w:t>
      </w:r>
      <w:r>
        <w:br/>
      </w:r>
      <w:r>
        <w:rPr>
          <w:rStyle w:val="VerbatimChar"/>
        </w:rPr>
        <w:t>## 5  5   Control  39      62.1       78.9</w:t>
      </w:r>
      <w:r>
        <w:br/>
      </w:r>
      <w:r>
        <w:rPr>
          <w:rStyle w:val="VerbatimChar"/>
        </w:rPr>
        <w:t>## 6  6 Treatment  56      76.4       74.4</w:t>
      </w:r>
    </w:p>
    <w:p w14:paraId="78D2E5EB" w14:textId="77777777" w:rsidR="00787128" w:rsidRDefault="009D1908">
      <w:pPr>
        <w:pStyle w:val="Compact"/>
        <w:numPr>
          <w:ilvl w:val="0"/>
          <w:numId w:val="17"/>
        </w:numPr>
      </w:pPr>
      <w:r>
        <w:t>Data manipulation:</w:t>
      </w:r>
    </w:p>
    <w:p w14:paraId="4DCB5697" w14:textId="77777777" w:rsidR="00787128" w:rsidRDefault="009D1908">
      <w:pPr>
        <w:pStyle w:val="Compact"/>
        <w:numPr>
          <w:ilvl w:val="0"/>
          <w:numId w:val="18"/>
        </w:numPr>
      </w:pPr>
      <w:r>
        <w:t>Create a new column for score difference</w:t>
      </w:r>
    </w:p>
    <w:p w14:paraId="0CC5C031" w14:textId="77777777" w:rsidR="00787128" w:rsidRDefault="009D1908">
      <w:pPr>
        <w:pStyle w:val="Compact"/>
        <w:numPr>
          <w:ilvl w:val="0"/>
          <w:numId w:val="18"/>
        </w:numPr>
      </w:pPr>
      <w:r>
        <w:t>Merge the data with a new table</w:t>
      </w:r>
    </w:p>
    <w:p w14:paraId="196AC968" w14:textId="77777777" w:rsidR="00787128" w:rsidRDefault="009D1908">
      <w:pPr>
        <w:pStyle w:val="Compact"/>
        <w:numPr>
          <w:ilvl w:val="0"/>
          <w:numId w:val="18"/>
        </w:numPr>
      </w:pPr>
      <w:r>
        <w:t>Filter for Treatment group only</w:t>
      </w:r>
    </w:p>
    <w:p w14:paraId="30BD57B3" w14:textId="77777777" w:rsidR="00787128" w:rsidRDefault="009D1908">
      <w:pPr>
        <w:pStyle w:val="Compact"/>
        <w:numPr>
          <w:ilvl w:val="0"/>
          <w:numId w:val="18"/>
        </w:numPr>
      </w:pPr>
      <w:r>
        <w:t>Display header.</w:t>
      </w:r>
    </w:p>
    <w:p w14:paraId="6ADA3B5A" w14:textId="77777777" w:rsidR="00787128" w:rsidRDefault="009D1908">
      <w:pPr>
        <w:pStyle w:val="SourceCode"/>
      </w:pP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core_Dif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extra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Extra_Info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)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rg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xtra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lter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tered_data</w:t>
      </w:r>
      <w:proofErr w:type="spellEnd"/>
      <w:r>
        <w:rPr>
          <w:rStyle w:val="NormalTok"/>
        </w:rPr>
        <w:t>)</w:t>
      </w:r>
    </w:p>
    <w:p w14:paraId="5123D6EB" w14:textId="77777777" w:rsidR="00787128" w:rsidRDefault="009D1908">
      <w:pPr>
        <w:pStyle w:val="SourceCode"/>
      </w:pPr>
      <w:r>
        <w:rPr>
          <w:rStyle w:val="VerbatimChar"/>
        </w:rPr>
        <w:t xml:space="preserve">##   ID     Group Age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Po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ore_Dif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ra_Info</w:t>
      </w:r>
      <w:proofErr w:type="spellEnd"/>
      <w:r>
        <w:br/>
      </w:r>
      <w:r>
        <w:rPr>
          <w:rStyle w:val="VerbatimChar"/>
        </w:rPr>
        <w:t>## 1  4 Treatment  58      65.5       81.9       16.4       &lt;NA&gt;</w:t>
      </w:r>
      <w:r>
        <w:br/>
      </w:r>
      <w:r>
        <w:rPr>
          <w:rStyle w:val="VerbatimChar"/>
        </w:rPr>
        <w:t>## 2  6 Treatment  56      76.4       74.4       -2.0       &lt;NA&gt;</w:t>
      </w:r>
      <w:r>
        <w:br/>
      </w:r>
      <w:r>
        <w:rPr>
          <w:rStyle w:val="VerbatimChar"/>
        </w:rPr>
        <w:t>## 3  7 Treatment  57      60.9       64.7        3.8       &lt;NA&gt;</w:t>
      </w:r>
      <w:r>
        <w:br/>
      </w:r>
      <w:r>
        <w:rPr>
          <w:rStyle w:val="VerbatimChar"/>
        </w:rPr>
        <w:t>## 4  8 Treatment  44      58.6       60.2        1.6       High</w:t>
      </w:r>
      <w:r>
        <w:br/>
      </w:r>
      <w:r>
        <w:rPr>
          <w:rStyle w:val="VerbatimChar"/>
        </w:rPr>
        <w:t>## 5 11 Treatment  57      64.5       71.7        7.2        Low</w:t>
      </w:r>
      <w:r>
        <w:br/>
      </w:r>
      <w:r>
        <w:rPr>
          <w:rStyle w:val="VerbatimChar"/>
        </w:rPr>
        <w:t>## 6 12 Treatment  32      57.6       73.9       16.3        Low</w:t>
      </w:r>
    </w:p>
    <w:p w14:paraId="66F8CC83" w14:textId="77777777" w:rsidR="00787128" w:rsidRDefault="009D1908">
      <w:pPr>
        <w:pStyle w:val="Compact"/>
        <w:numPr>
          <w:ilvl w:val="0"/>
          <w:numId w:val="19"/>
        </w:numPr>
      </w:pPr>
      <w:r>
        <w:t>Statistical analysis:</w:t>
      </w:r>
    </w:p>
    <w:p w14:paraId="71CAA0F1" w14:textId="77777777" w:rsidR="00787128" w:rsidRDefault="009D1908">
      <w:pPr>
        <w:pStyle w:val="Compact"/>
        <w:numPr>
          <w:ilvl w:val="0"/>
          <w:numId w:val="20"/>
        </w:numPr>
      </w:pPr>
      <w:r>
        <w:t xml:space="preserve">Perform a t-test on </w:t>
      </w:r>
      <w:proofErr w:type="spellStart"/>
      <w:r>
        <w:t>Score_Diff</w:t>
      </w:r>
      <w:proofErr w:type="spellEnd"/>
      <w:r>
        <w:t xml:space="preserve"> between Control and Treatment groups.</w:t>
      </w:r>
    </w:p>
    <w:p w14:paraId="058D3836" w14:textId="77777777" w:rsidR="00787128" w:rsidRDefault="009D1908">
      <w:pPr>
        <w:pStyle w:val="SourceCode"/>
      </w:pP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ore_Dif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nipulated_data</w:t>
      </w:r>
      <w:proofErr w:type="spellEnd"/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_test_result</w:t>
      </w:r>
      <w:proofErr w:type="spellEnd"/>
      <w:r>
        <w:rPr>
          <w:rStyle w:val="NormalTok"/>
        </w:rPr>
        <w:t>)</w:t>
      </w:r>
    </w:p>
    <w:p w14:paraId="15B2306F" w14:textId="77777777" w:rsidR="00787128" w:rsidRDefault="009D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core_Diff</w:t>
      </w:r>
      <w:proofErr w:type="spellEnd"/>
      <w:r>
        <w:rPr>
          <w:rStyle w:val="VerbatimChar"/>
        </w:rPr>
        <w:t xml:space="preserve"> by Group</w:t>
      </w:r>
      <w:r>
        <w:br/>
      </w:r>
      <w:r>
        <w:rPr>
          <w:rStyle w:val="VerbatimChar"/>
        </w:rPr>
        <w:t>## t = -1.19, df = 91.246, p-value = 0.2371</w:t>
      </w:r>
      <w:r>
        <w:br/>
      </w:r>
      <w:r>
        <w:rPr>
          <w:rStyle w:val="VerbatimChar"/>
        </w:rPr>
        <w:t>## alternative hypothesis: true difference in means between group Control and group Treatmen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27674  1.937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>##                8.935088               11.830233</w:t>
      </w:r>
    </w:p>
    <w:p w14:paraId="6FF8CA5E" w14:textId="77777777" w:rsidR="00787128" w:rsidRDefault="009D1908">
      <w:pPr>
        <w:pStyle w:val="Compact"/>
        <w:numPr>
          <w:ilvl w:val="0"/>
          <w:numId w:val="21"/>
        </w:numPr>
      </w:pPr>
      <w:r>
        <w:t xml:space="preserve">Perform a linear regression and ANOVA on </w:t>
      </w:r>
      <w:proofErr w:type="spellStart"/>
      <w:r>
        <w:t>Score_Pre</w:t>
      </w:r>
      <w:proofErr w:type="spellEnd"/>
      <w:r>
        <w:t xml:space="preserve"> and </w:t>
      </w:r>
      <w:proofErr w:type="spellStart"/>
      <w:r>
        <w:t>Score_Post</w:t>
      </w:r>
      <w:proofErr w:type="spellEnd"/>
      <w:r>
        <w:t>.</w:t>
      </w:r>
    </w:p>
    <w:p w14:paraId="36787342" w14:textId="77777777" w:rsidR="00787128" w:rsidRDefault="009D1908">
      <w:pPr>
        <w:pStyle w:val="SourceCode"/>
      </w:pPr>
      <w:proofErr w:type="spellStart"/>
      <w:r>
        <w:rPr>
          <w:rStyle w:val="NormalTok"/>
        </w:rPr>
        <w:t>regression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ression_model</w:t>
      </w:r>
      <w:proofErr w:type="spellEnd"/>
      <w:r>
        <w:rPr>
          <w:rStyle w:val="NormalTok"/>
        </w:rPr>
        <w:t>)</w:t>
      </w:r>
    </w:p>
    <w:p w14:paraId="45EA6F3C" w14:textId="77777777" w:rsidR="00787128" w:rsidRDefault="009D19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Score_Post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+ Group, data = </w:t>
      </w:r>
      <w:proofErr w:type="spellStart"/>
      <w:r>
        <w:rPr>
          <w:rStyle w:val="VerbatimChar"/>
        </w:rPr>
        <w:t>simulated_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69.54978    6.59136  10.552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ore_Pre</w:t>
      </w:r>
      <w:proofErr w:type="spellEnd"/>
      <w:r>
        <w:rPr>
          <w:rStyle w:val="VerbatimChar"/>
        </w:rPr>
        <w:t xml:space="preserve">       0.06418    0.10016   0.641    0.52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Treatment</w:t>
      </w:r>
      <w:proofErr w:type="spellEnd"/>
      <w:r>
        <w:rPr>
          <w:rStyle w:val="VerbatimChar"/>
        </w:rPr>
        <w:t xml:space="preserve">  2.48833    1.77812   1.399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 on 97 degrees of freedom</w:t>
      </w:r>
      <w:r>
        <w:br/>
      </w:r>
      <w:r>
        <w:rPr>
          <w:rStyle w:val="VerbatimChar"/>
        </w:rPr>
        <w:t xml:space="preserve">## Multiple R-squared:  0.02342,    Adjusted R-squared:  0.003287 </w:t>
      </w:r>
      <w:r>
        <w:br/>
      </w:r>
      <w:r>
        <w:rPr>
          <w:rStyle w:val="VerbatimChar"/>
        </w:rPr>
        <w:t>## F-statistic: 1.163 on 2 and 97 DF,  p-value: 0.3168</w:t>
      </w:r>
    </w:p>
    <w:p w14:paraId="4DBA3CD8" w14:textId="77777777" w:rsidR="00787128" w:rsidRDefault="009D1908">
      <w:pPr>
        <w:pStyle w:val="Compact"/>
        <w:numPr>
          <w:ilvl w:val="0"/>
          <w:numId w:val="22"/>
        </w:numPr>
      </w:pPr>
      <w:r>
        <w:t xml:space="preserve">Perform ANOVA on </w:t>
      </w:r>
      <w:proofErr w:type="spellStart"/>
      <w:r>
        <w:t>Score_Post</w:t>
      </w:r>
      <w:proofErr w:type="spellEnd"/>
      <w:r>
        <w:t xml:space="preserve"> between Control and Treatment groups.</w:t>
      </w:r>
    </w:p>
    <w:p w14:paraId="7CBD0175" w14:textId="77777777" w:rsidR="00787128" w:rsidRDefault="009D1908">
      <w:pPr>
        <w:pStyle w:val="SourceCode"/>
      </w:pPr>
      <w:proofErr w:type="spellStart"/>
      <w:r>
        <w:rPr>
          <w:rStyle w:val="NormalTok"/>
        </w:rPr>
        <w:t>anova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nova_result</w:t>
      </w:r>
      <w:proofErr w:type="spellEnd"/>
      <w:r>
        <w:rPr>
          <w:rStyle w:val="NormalTok"/>
        </w:rPr>
        <w:t>)</w:t>
      </w:r>
    </w:p>
    <w:p w14:paraId="79EDE148" w14:textId="77777777" w:rsidR="00787128" w:rsidRDefault="009D1908">
      <w:pPr>
        <w:pStyle w:val="SourceCode"/>
      </w:pPr>
      <w:r>
        <w:rPr>
          <w:rStyle w:val="VerbatimChar"/>
        </w:rPr>
        <w:lastRenderedPageBreak/>
        <w:t xml:space="preserve">##             Df Sum Sq Mean Sq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>## Group        1    148  148.38   1.927  0.168</w:t>
      </w:r>
      <w:r>
        <w:br/>
      </w:r>
      <w:r>
        <w:rPr>
          <w:rStyle w:val="VerbatimChar"/>
        </w:rPr>
        <w:t>## Residuals   98   7544   76.98</w:t>
      </w:r>
    </w:p>
    <w:p w14:paraId="35E88A0F" w14:textId="77777777" w:rsidR="00787128" w:rsidRDefault="009D1908">
      <w:pPr>
        <w:pStyle w:val="Compact"/>
        <w:numPr>
          <w:ilvl w:val="0"/>
          <w:numId w:val="23"/>
        </w:numPr>
      </w:pPr>
      <w:r>
        <w:t>Graphical representation:</w:t>
      </w:r>
    </w:p>
    <w:p w14:paraId="35052184" w14:textId="77777777" w:rsidR="00787128" w:rsidRDefault="009D1908">
      <w:pPr>
        <w:pStyle w:val="SourceCode"/>
      </w:pP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mulat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r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Po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 P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P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>)</w:t>
      </w:r>
    </w:p>
    <w:p w14:paraId="20E3840C" w14:textId="77777777" w:rsidR="00787128" w:rsidRDefault="009D1908">
      <w:pPr>
        <w:pStyle w:val="FirstParagraph"/>
      </w:pPr>
      <w:r>
        <w:rPr>
          <w:noProof/>
        </w:rPr>
        <w:drawing>
          <wp:inline distT="0" distB="0" distL="0" distR="0" wp14:anchorId="7B337457" wp14:editId="00031FF3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D7196" w14:textId="77777777" w:rsidR="00787128" w:rsidRDefault="009D1908">
      <w:pPr>
        <w:pStyle w:val="Compact"/>
        <w:numPr>
          <w:ilvl w:val="0"/>
          <w:numId w:val="24"/>
        </w:numPr>
      </w:pPr>
      <w:r>
        <w:t>Check correctness of data export as .</w:t>
      </w:r>
      <w:proofErr w:type="spellStart"/>
      <w:r>
        <w:t>png</w:t>
      </w:r>
      <w:proofErr w:type="spellEnd"/>
      <w:r>
        <w:t xml:space="preserve"> and subsequent reporting:</w:t>
      </w:r>
    </w:p>
    <w:p w14:paraId="5D0B6E4B" w14:textId="77777777" w:rsidR="00787128" w:rsidRDefault="009D1908">
      <w:pPr>
        <w:pStyle w:val="SourceCode"/>
      </w:pPr>
      <w:r>
        <w:rPr>
          <w:rStyle w:val="CommentTok"/>
        </w:rPr>
        <w:t># Save the plot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scatter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tter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>)</w:t>
      </w:r>
    </w:p>
    <w:p w14:paraId="1A93152E" w14:textId="77777777" w:rsidR="00787128" w:rsidRDefault="009D1908">
      <w:pPr>
        <w:pStyle w:val="CaptionedFigure"/>
      </w:pPr>
      <w:r>
        <w:rPr>
          <w:noProof/>
        </w:rPr>
        <w:lastRenderedPageBreak/>
        <w:drawing>
          <wp:inline distT="0" distB="0" distL="0" distR="0" wp14:anchorId="12ED67F3" wp14:editId="38B9915F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048B3" w14:textId="77777777" w:rsidR="00787128" w:rsidRDefault="009D1908">
      <w:pPr>
        <w:pStyle w:val="ImageCaption"/>
      </w:pPr>
      <w:r>
        <w:t>Scatter plot of Score Pre vs Post</w:t>
      </w:r>
    </w:p>
    <w:p w14:paraId="7B11BD56" w14:textId="77777777" w:rsidR="00787128" w:rsidRDefault="009D1908">
      <w:pPr>
        <w:pStyle w:val="Compact"/>
        <w:numPr>
          <w:ilvl w:val="0"/>
          <w:numId w:val="25"/>
        </w:numPr>
      </w:pPr>
      <w:r>
        <w:t>Check correctness of data export as .xlsx:</w:t>
      </w:r>
    </w:p>
    <w:p w14:paraId="729982ED" w14:textId="77777777" w:rsidR="00787128" w:rsidRDefault="009D1908">
      <w:pPr>
        <w:pStyle w:val="SourceCode"/>
      </w:pPr>
      <w:r>
        <w:rPr>
          <w:rStyle w:val="CommentTok"/>
        </w:rPr>
        <w:t># 5. Data Export and Reporting</w:t>
      </w:r>
      <w:r>
        <w:br/>
      </w:r>
      <w:r>
        <w:rPr>
          <w:rStyle w:val="CommentTok"/>
        </w:rPr>
        <w:t># Export data to Excel</w:t>
      </w:r>
      <w:r>
        <w:br/>
      </w:r>
      <w:proofErr w:type="spellStart"/>
      <w:r>
        <w:rPr>
          <w:rStyle w:val="FunctionTok"/>
        </w:rPr>
        <w:t>write_xls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nipulated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anipulated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if the file exists in the current working director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r>
        <w:rPr>
          <w:rStyle w:val="StringTok"/>
        </w:rPr>
        <w:t>"manipulated_data.xlsx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exists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does NOT exist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640B384" w14:textId="77777777" w:rsidR="00787128" w:rsidRDefault="009D1908">
      <w:pPr>
        <w:pStyle w:val="SourceCode"/>
      </w:pPr>
      <w:r>
        <w:rPr>
          <w:rStyle w:val="VerbatimChar"/>
        </w:rPr>
        <w:t>## The file 'manipulated_data.xlsx' exists in the working directory.</w:t>
      </w:r>
    </w:p>
    <w:sectPr w:rsidR="00787128" w:rsidSect="000E0730">
      <w:headerReference w:type="default" r:id="rId9"/>
      <w:footerReference w:type="default" r:id="rId10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F7649" w14:textId="77777777" w:rsidR="00557D42" w:rsidRDefault="00557D42" w:rsidP="001C200C">
      <w:pPr>
        <w:spacing w:after="0"/>
      </w:pPr>
      <w:r>
        <w:separator/>
      </w:r>
    </w:p>
  </w:endnote>
  <w:endnote w:type="continuationSeparator" w:id="0">
    <w:p w14:paraId="059843B0" w14:textId="77777777" w:rsidR="00557D42" w:rsidRDefault="00557D42" w:rsidP="001C20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A18D" w14:textId="77777777" w:rsidR="001C200C" w:rsidRPr="001C200C" w:rsidRDefault="001C200C" w:rsidP="001C200C">
    <w:pPr>
      <w:suppressAutoHyphens/>
      <w:spacing w:after="0"/>
      <w:jc w:val="center"/>
      <w:rPr>
        <w:rFonts w:eastAsia="Times New Roman" w:cs="Times New Roman"/>
        <w:lang w:eastAsia="zh-CN"/>
      </w:rPr>
    </w:pPr>
    <w:r>
      <w:tab/>
    </w:r>
    <w:r w:rsidRPr="001C200C">
      <w:rPr>
        <w:rFonts w:eastAsia="Times New Roman" w:cs="Times New Roman"/>
        <w:sz w:val="20"/>
        <w:lang w:eastAsia="zh-CN"/>
      </w:rPr>
      <w:t xml:space="preserve">Confidentiality. Property of </w:t>
    </w:r>
    <w:proofErr w:type="spellStart"/>
    <w:r w:rsidRPr="001C200C">
      <w:rPr>
        <w:rFonts w:eastAsia="Times New Roman" w:cs="Times New Roman"/>
        <w:sz w:val="20"/>
        <w:lang w:eastAsia="zh-CN"/>
      </w:rPr>
      <w:t>Pharmaxi</w:t>
    </w:r>
    <w:proofErr w:type="spellEnd"/>
    <w:r w:rsidRPr="001C200C">
      <w:rPr>
        <w:rFonts w:eastAsia="Times New Roman" w:cs="Times New Roman"/>
        <w:sz w:val="20"/>
        <w:lang w:eastAsia="zh-CN"/>
      </w:rPr>
      <w:t xml:space="preserve"> </w:t>
    </w:r>
    <w:r w:rsidRPr="001C200C">
      <w:rPr>
        <w:rFonts w:eastAsia="Times New Roman" w:cs="Times New Roman"/>
        <w:sz w:val="20"/>
        <w:lang w:eastAsia="zh-CN"/>
      </w:rPr>
      <w:tab/>
    </w:r>
    <w:r w:rsidRPr="001C200C">
      <w:rPr>
        <w:rFonts w:eastAsia="Times New Roman" w:cs="Times New Roman"/>
        <w:sz w:val="20"/>
        <w:lang w:eastAsia="zh-CN"/>
      </w:rPr>
      <w:tab/>
    </w:r>
    <w:r w:rsidRPr="001C200C">
      <w:rPr>
        <w:rFonts w:eastAsia="Times New Roman" w:cs="Times New Roman"/>
        <w:lang w:eastAsia="zh-CN"/>
      </w:rPr>
      <w:fldChar w:fldCharType="begin"/>
    </w:r>
    <w:r w:rsidRPr="001C200C">
      <w:rPr>
        <w:rFonts w:eastAsia="Times New Roman" w:cs="Times New Roman"/>
        <w:lang w:eastAsia="zh-CN"/>
      </w:rPr>
      <w:instrText xml:space="preserve"> PAGE </w:instrText>
    </w:r>
    <w:r w:rsidRPr="001C200C">
      <w:rPr>
        <w:rFonts w:eastAsia="Times New Roman" w:cs="Times New Roman"/>
        <w:lang w:eastAsia="zh-CN"/>
      </w:rPr>
      <w:fldChar w:fldCharType="separate"/>
    </w:r>
    <w:r w:rsidRPr="001C200C">
      <w:rPr>
        <w:rFonts w:eastAsia="Times New Roman" w:cs="Times New Roman"/>
        <w:lang w:eastAsia="zh-CN"/>
      </w:rPr>
      <w:t>1</w:t>
    </w:r>
    <w:r w:rsidRPr="001C200C">
      <w:rPr>
        <w:rFonts w:eastAsia="Times New Roman" w:cs="Times New Roman"/>
        <w:lang w:eastAsia="zh-CN"/>
      </w:rPr>
      <w:fldChar w:fldCharType="end"/>
    </w:r>
  </w:p>
  <w:p w14:paraId="7D175B9A" w14:textId="6C8A9AE7" w:rsidR="001C200C" w:rsidRDefault="001C200C" w:rsidP="001C200C">
    <w:pPr>
      <w:pStyle w:val="Footer"/>
      <w:tabs>
        <w:tab w:val="clear" w:pos="4986"/>
        <w:tab w:val="clear" w:pos="9973"/>
        <w:tab w:val="left" w:pos="44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91A97" w14:textId="77777777" w:rsidR="00557D42" w:rsidRDefault="00557D42" w:rsidP="001C200C">
      <w:pPr>
        <w:spacing w:after="0"/>
      </w:pPr>
      <w:r>
        <w:separator/>
      </w:r>
    </w:p>
  </w:footnote>
  <w:footnote w:type="continuationSeparator" w:id="0">
    <w:p w14:paraId="5D6684D3" w14:textId="77777777" w:rsidR="00557D42" w:rsidRDefault="00557D42" w:rsidP="001C200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1C200C" w:rsidRPr="001C200C" w14:paraId="49BA8575" w14:textId="77777777" w:rsidTr="0014419B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7F9158E3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  <w:b/>
            </w:rPr>
          </w:pPr>
          <w:r w:rsidRPr="001C200C">
            <w:rPr>
              <w:rFonts w:ascii="Arial" w:hAnsi="Arial"/>
              <w:noProof/>
            </w:rPr>
            <w:drawing>
              <wp:inline distT="0" distB="0" distL="0" distR="0" wp14:anchorId="00F69B85" wp14:editId="0FB8DFF0">
                <wp:extent cx="1264550" cy="377609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1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60BEE0F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  <w:r w:rsidRPr="001C200C">
            <w:rPr>
              <w:rFonts w:ascii="Arial" w:hAnsi="Arial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12B87704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  <w:r w:rsidRPr="001C200C">
            <w:rPr>
              <w:rFonts w:ascii="Arial" w:hAnsi="Arial"/>
            </w:rPr>
            <w:t>SOP-BM-01</w:t>
          </w:r>
        </w:p>
      </w:tc>
    </w:tr>
    <w:tr w:rsidR="001C200C" w:rsidRPr="001C200C" w14:paraId="485246D3" w14:textId="77777777" w:rsidTr="0014419B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39EAB67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9225659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  <w:r w:rsidRPr="001C200C">
            <w:rPr>
              <w:rFonts w:ascii="Arial" w:hAnsi="Arial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5577C8F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</w:p>
      </w:tc>
    </w:tr>
    <w:tr w:rsidR="001C200C" w:rsidRPr="001C200C" w14:paraId="1ECF71C7" w14:textId="77777777" w:rsidTr="0014419B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773F46E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5674E964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  <w:r w:rsidRPr="001C200C">
            <w:rPr>
              <w:rFonts w:ascii="Arial" w:hAnsi="Arial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5E2A7B77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</w:p>
      </w:tc>
    </w:tr>
    <w:tr w:rsidR="001C200C" w:rsidRPr="001C200C" w14:paraId="35F48748" w14:textId="77777777" w:rsidTr="0014419B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74CA833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  <w:bookmarkStart w:id="2" w:name="_Hlk188362940"/>
          <w:bookmarkStart w:id="3" w:name="_Hlk188362555"/>
          <w:r w:rsidRPr="001C200C">
            <w:rPr>
              <w:rFonts w:ascii="Arial" w:hAnsi="Arial"/>
            </w:rPr>
            <w:t xml:space="preserve">Operational Qualification </w:t>
          </w:r>
          <w:bookmarkEnd w:id="2"/>
          <w:r w:rsidRPr="001C200C">
            <w:rPr>
              <w:rFonts w:ascii="Arial" w:hAnsi="Arial"/>
            </w:rPr>
            <w:t>Report</w:t>
          </w:r>
          <w:bookmarkEnd w:id="3"/>
          <w:r w:rsidRPr="001C200C">
            <w:rPr>
              <w:rFonts w:ascii="Arial" w:hAnsi="Arial"/>
            </w:rPr>
            <w:t xml:space="preserve"> 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2DD7C40" w14:textId="77777777" w:rsidR="001C200C" w:rsidRPr="001C200C" w:rsidRDefault="001C200C" w:rsidP="001C200C">
          <w:pPr>
            <w:tabs>
              <w:tab w:val="center" w:pos="4986"/>
              <w:tab w:val="right" w:pos="9973"/>
            </w:tabs>
            <w:spacing w:after="0"/>
            <w:rPr>
              <w:rFonts w:ascii="Arial" w:hAnsi="Arial"/>
            </w:rPr>
          </w:pPr>
        </w:p>
      </w:tc>
    </w:tr>
    <w:bookmarkEnd w:id="1"/>
  </w:tbl>
  <w:p w14:paraId="1C40409B" w14:textId="77777777" w:rsidR="001C200C" w:rsidRDefault="001C20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411AEF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D2348D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2A2C249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ED9E7D3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B4FA813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8408B3D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7E74B11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EE72310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0E0730"/>
    <w:rsid w:val="001555ED"/>
    <w:rsid w:val="00191F42"/>
    <w:rsid w:val="001C200C"/>
    <w:rsid w:val="003723EC"/>
    <w:rsid w:val="003F35EF"/>
    <w:rsid w:val="004129B3"/>
    <w:rsid w:val="00424B1B"/>
    <w:rsid w:val="00557D42"/>
    <w:rsid w:val="00647142"/>
    <w:rsid w:val="00787128"/>
    <w:rsid w:val="008E0D68"/>
    <w:rsid w:val="009C0D94"/>
    <w:rsid w:val="009D1908"/>
    <w:rsid w:val="00A87782"/>
    <w:rsid w:val="00B42F64"/>
    <w:rsid w:val="00B772EC"/>
    <w:rsid w:val="00D46E9C"/>
    <w:rsid w:val="00DE5465"/>
    <w:rsid w:val="00E1504D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A52F0"/>
  <w15:docId w15:val="{6644C8FE-5400-4EC4-A547-9EAC4992C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7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3D5D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7142"/>
    <w:rPr>
      <w:rFonts w:ascii="Times New Roman" w:hAnsi="Times New Roman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nhideWhenUsed/>
    <w:rsid w:val="001C200C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200C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1C200C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200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784</Words>
  <Characters>4472</Characters>
  <Application>Microsoft Office Word</Application>
  <DocSecurity>0</DocSecurity>
  <Lines>37</Lines>
  <Paragraphs>10</Paragraphs>
  <ScaleCrop>false</ScaleCrop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4</cp:revision>
  <dcterms:created xsi:type="dcterms:W3CDTF">2025-02-04T10:03:00Z</dcterms:created>
  <dcterms:modified xsi:type="dcterms:W3CDTF">2025-03-07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